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545" w:type="dxa"/>
        <w:tblLook w:val="04A0" w:firstRow="1" w:lastRow="0" w:firstColumn="1" w:lastColumn="0" w:noHBand="0" w:noVBand="1"/>
      </w:tblPr>
      <w:tblGrid>
        <w:gridCol w:w="1321"/>
        <w:gridCol w:w="1322"/>
        <w:gridCol w:w="1321"/>
        <w:gridCol w:w="1324"/>
        <w:gridCol w:w="1321"/>
        <w:gridCol w:w="1323"/>
        <w:gridCol w:w="1323"/>
        <w:gridCol w:w="1321"/>
        <w:gridCol w:w="1322"/>
        <w:gridCol w:w="1321"/>
        <w:gridCol w:w="1326"/>
      </w:tblGrid>
      <w:tr w:rsidR="00F250B6" w:rsidRPr="00F250B6" w14:paraId="4B0AE9A2" w14:textId="77777777" w:rsidTr="000C362D">
        <w:trPr>
          <w:trHeight w:val="316"/>
        </w:trPr>
        <w:tc>
          <w:tcPr>
            <w:tcW w:w="264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3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130313A4" w:rsidR="00F250B6" w:rsidRPr="00F250B6" w:rsidRDefault="006F7E3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B3415D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64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93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5FDC5EBE" w:rsidR="00F250B6" w:rsidRPr="00F250B6" w:rsidRDefault="001B6A2E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1B6A2E">
              <w:rPr>
                <w:rFonts w:eastAsia="Times New Roman" w:cstheme="minorHAnsi"/>
                <w:lang w:eastAsia="en-GB"/>
              </w:rPr>
              <w:t>ALB request not resulted as it is a Haematology profile</w:t>
            </w:r>
          </w:p>
        </w:tc>
      </w:tr>
      <w:tr w:rsidR="00F250B6" w:rsidRPr="00F250B6" w14:paraId="6632E772" w14:textId="77777777" w:rsidTr="000C362D">
        <w:trPr>
          <w:trHeight w:val="316"/>
        </w:trPr>
        <w:tc>
          <w:tcPr>
            <w:tcW w:w="264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3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7103AF6E" w:rsidR="00F250B6" w:rsidRPr="00F250B6" w:rsidRDefault="006F7E3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bdullah Anjum</w:t>
            </w:r>
          </w:p>
        </w:tc>
        <w:tc>
          <w:tcPr>
            <w:tcW w:w="264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64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5B3899B4" w:rsidR="00F250B6" w:rsidRPr="00F250B6" w:rsidRDefault="00E41CFA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Zyam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Maqsood</w:t>
            </w:r>
          </w:p>
        </w:tc>
        <w:tc>
          <w:tcPr>
            <w:tcW w:w="264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64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7CE7C0E5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C91D456" w14:textId="77777777" w:rsidTr="000C362D">
        <w:trPr>
          <w:trHeight w:val="316"/>
        </w:trPr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41CFA" w:rsidRPr="00F250B6" w14:paraId="59770233" w14:textId="77777777" w:rsidTr="000C362D">
        <w:trPr>
          <w:gridAfter w:val="6"/>
          <w:wAfter w:w="7936" w:type="dxa"/>
          <w:trHeight w:val="316"/>
        </w:trPr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E41CFA" w:rsidRPr="00F250B6" w:rsidRDefault="00E41CFA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E41CFA" w:rsidRPr="00F250B6" w:rsidRDefault="00E41CFA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E41CFA" w:rsidRPr="00F250B6" w:rsidRDefault="00E41CFA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E41CFA" w:rsidRPr="00F250B6" w:rsidRDefault="00E41CFA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E41CFA" w:rsidRPr="00F250B6" w:rsidRDefault="00E41CFA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41CFA" w:rsidRPr="00F250B6" w14:paraId="551F6620" w14:textId="77777777" w:rsidTr="000C362D">
        <w:trPr>
          <w:gridAfter w:val="6"/>
          <w:wAfter w:w="7936" w:type="dxa"/>
          <w:trHeight w:val="316"/>
        </w:trPr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E41CFA" w:rsidRPr="00F250B6" w:rsidRDefault="00E41CFA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E41CFA" w:rsidRPr="00F250B6" w:rsidRDefault="00E41CFA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E41CFA" w:rsidRPr="00F250B6" w:rsidRDefault="00E41CFA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E41CFA" w:rsidRPr="00F250B6" w:rsidRDefault="00E41CFA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E41CFA" w:rsidRPr="00F250B6" w:rsidRDefault="00E41CFA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0C362D">
        <w:trPr>
          <w:trHeight w:val="316"/>
        </w:trPr>
        <w:tc>
          <w:tcPr>
            <w:tcW w:w="264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460EC94C" w:rsidR="00F250B6" w:rsidRPr="00F250B6" w:rsidRDefault="00E41CFA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Zain </w:t>
            </w:r>
            <w:r w:rsidR="0055305D">
              <w:rPr>
                <w:rFonts w:eastAsia="Times New Roman" w:cstheme="minorHAnsi"/>
                <w:lang w:eastAsia="en-GB"/>
              </w:rPr>
              <w:t>Tahir</w:t>
            </w:r>
          </w:p>
        </w:tc>
        <w:tc>
          <w:tcPr>
            <w:tcW w:w="264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4A768D7D" w:rsidR="00F250B6" w:rsidRPr="00F250B6" w:rsidRDefault="005530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</w:t>
            </w:r>
            <w:r w:rsidR="006F7E32">
              <w:rPr>
                <w:rFonts w:eastAsia="Times New Roman" w:cstheme="minorHAnsi"/>
                <w:lang w:eastAsia="en-GB"/>
              </w:rPr>
              <w:t>/4/2023</w:t>
            </w:r>
          </w:p>
        </w:tc>
        <w:tc>
          <w:tcPr>
            <w:tcW w:w="264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6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0C362D">
        <w:trPr>
          <w:trHeight w:val="316"/>
        </w:trPr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0C362D">
        <w:trPr>
          <w:trHeight w:val="316"/>
        </w:trPr>
        <w:tc>
          <w:tcPr>
            <w:tcW w:w="1321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967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323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61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0C362D">
        <w:trPr>
          <w:trHeight w:val="316"/>
        </w:trPr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96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61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1A88A848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 w:rsidRPr="00F250B6">
              <w:rPr>
                <w:rFonts w:eastAsia="Times New Roman" w:cstheme="minorHAnsi"/>
                <w:lang w:eastAsia="en-GB"/>
              </w:rPr>
              <w:t>Userid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 w:rsidR="006F7E32">
              <w:rPr>
                <w:rFonts w:eastAsia="Times New Roman" w:cstheme="minorHAnsi"/>
                <w:lang w:eastAsia="en-GB"/>
              </w:rPr>
              <w:t>admin@hse.ie</w:t>
            </w:r>
          </w:p>
        </w:tc>
      </w:tr>
      <w:tr w:rsidR="00F250B6" w:rsidRPr="00F250B6" w14:paraId="29E8EC92" w14:textId="77777777" w:rsidTr="000C362D">
        <w:trPr>
          <w:trHeight w:val="316"/>
        </w:trPr>
        <w:tc>
          <w:tcPr>
            <w:tcW w:w="13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96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61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161E6473" w:rsidR="00F250B6" w:rsidRPr="00F250B6" w:rsidRDefault="006F7E3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word= admin123</w:t>
            </w:r>
          </w:p>
        </w:tc>
      </w:tr>
      <w:tr w:rsidR="00F250B6" w:rsidRPr="00F250B6" w14:paraId="78209763" w14:textId="77777777" w:rsidTr="000C362D">
        <w:trPr>
          <w:trHeight w:val="316"/>
        </w:trPr>
        <w:tc>
          <w:tcPr>
            <w:tcW w:w="13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96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61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000C362D">
        <w:trPr>
          <w:trHeight w:val="316"/>
        </w:trPr>
        <w:tc>
          <w:tcPr>
            <w:tcW w:w="13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96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61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0C362D">
        <w:trPr>
          <w:trHeight w:val="316"/>
        </w:trPr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0C362D">
        <w:trPr>
          <w:trHeight w:val="316"/>
        </w:trPr>
        <w:tc>
          <w:tcPr>
            <w:tcW w:w="1321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93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34EC032E" w:rsidR="00D56BA5" w:rsidRPr="00F250B6" w:rsidRDefault="001B6A2E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1B6A2E">
              <w:rPr>
                <w:rFonts w:eastAsia="Times New Roman" w:cstheme="minorHAnsi"/>
                <w:lang w:eastAsia="en-GB"/>
              </w:rPr>
              <w:t>ALB request not resulted as it is a Haematology profile</w:t>
            </w: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0C362D">
        <w:trPr>
          <w:trHeight w:val="316"/>
        </w:trPr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0C362D">
        <w:trPr>
          <w:trHeight w:val="506"/>
        </w:trPr>
        <w:tc>
          <w:tcPr>
            <w:tcW w:w="1321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64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645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967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969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0C362D">
        <w:trPr>
          <w:trHeight w:val="506"/>
        </w:trPr>
        <w:tc>
          <w:tcPr>
            <w:tcW w:w="1321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4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45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967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969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0C362D">
        <w:trPr>
          <w:trHeight w:val="615"/>
        </w:trPr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6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F3E006" w14:textId="77777777" w:rsidR="00F250B6" w:rsidRDefault="001B6A2E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lb is present in Calcium as reflex test when ordered with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fbc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its department was inserted as Haem and profile ID of FBC. Now we have changed the code with a check for reflex test so it will not happen again.</w:t>
            </w:r>
          </w:p>
          <w:p w14:paraId="4813B5BB" w14:textId="77777777" w:rsidR="001B6A2E" w:rsidRDefault="001B6A2E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lastRenderedPageBreak/>
              <w:t xml:space="preserve">Tested against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RequestID</w:t>
            </w:r>
            <w:proofErr w:type="spellEnd"/>
            <w:r>
              <w:rPr>
                <w:rFonts w:eastAsia="Times New Roman" w:cstheme="minorHAnsi"/>
                <w:lang w:eastAsia="en-GB"/>
              </w:rPr>
              <w:t>=50360</w:t>
            </w:r>
          </w:p>
          <w:p w14:paraId="6E38C72C" w14:textId="0DFD4383" w:rsidR="001B6A2E" w:rsidRPr="00F250B6" w:rsidRDefault="001B6A2E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64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6DA1B560" w:rsidR="00F250B6" w:rsidRPr="00F250B6" w:rsidRDefault="001B6A2E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lastRenderedPageBreak/>
              <w:t xml:space="preserve">Ordered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Fbc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with bone profile ALB was inserted under Biochemistry.</w:t>
            </w:r>
          </w:p>
        </w:tc>
        <w:tc>
          <w:tcPr>
            <w:tcW w:w="396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059965C" w:rsidR="00F250B6" w:rsidRPr="00F250B6" w:rsidRDefault="001B6A2E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96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0C96BDD5" w:rsidR="00F250B6" w:rsidRPr="00F250B6" w:rsidRDefault="001B6A2E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B6A2E" w:rsidRPr="00F250B6" w14:paraId="5ACF35BD" w14:textId="77777777" w:rsidTr="000C362D">
        <w:trPr>
          <w:trHeight w:val="615"/>
        </w:trPr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D679D5" w14:textId="77777777" w:rsidR="001B6A2E" w:rsidRPr="00F250B6" w:rsidRDefault="001B6A2E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6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10ADF0" w14:textId="0014391F" w:rsidR="001B6A2E" w:rsidRDefault="001B6A2E" w:rsidP="001B6A2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sted against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RequestID</w:t>
            </w:r>
            <w:proofErr w:type="spellEnd"/>
            <w:r>
              <w:rPr>
                <w:rFonts w:eastAsia="Times New Roman" w:cstheme="minorHAnsi"/>
                <w:lang w:eastAsia="en-GB"/>
              </w:rPr>
              <w:t>=5036</w:t>
            </w:r>
            <w:r w:rsidR="000C362D">
              <w:rPr>
                <w:rFonts w:eastAsia="Times New Roman" w:cstheme="minorHAnsi"/>
                <w:lang w:eastAsia="en-GB"/>
              </w:rPr>
              <w:t>2</w:t>
            </w:r>
          </w:p>
          <w:p w14:paraId="6A0CACE1" w14:textId="77777777" w:rsidR="001B6A2E" w:rsidRDefault="001B6A2E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64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511F0A" w14:textId="43D3F88B" w:rsidR="001B6A2E" w:rsidRDefault="000C362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Ordered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Fbc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with bone </w:t>
            </w:r>
            <w:proofErr w:type="spellStart"/>
            <w:proofErr w:type="gramStart"/>
            <w:r>
              <w:rPr>
                <w:rFonts w:eastAsia="Times New Roman" w:cstheme="minorHAnsi"/>
                <w:lang w:eastAsia="en-GB"/>
              </w:rPr>
              <w:t>profile</w:t>
            </w:r>
            <w:r>
              <w:rPr>
                <w:rFonts w:eastAsia="Times New Roman" w:cstheme="minorHAnsi"/>
                <w:lang w:eastAsia="en-GB"/>
              </w:rPr>
              <w:t>,U</w:t>
            </w:r>
            <w:proofErr w:type="gramEnd"/>
            <w:r>
              <w:rPr>
                <w:rFonts w:eastAsia="Times New Roman" w:cstheme="minorHAnsi"/>
                <w:lang w:eastAsia="en-GB"/>
              </w:rPr>
              <w:t>&amp;E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, and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coag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screen under batch requesting</w:t>
            </w:r>
            <w:r>
              <w:rPr>
                <w:rFonts w:eastAsia="Times New Roman" w:cstheme="minorHAnsi"/>
                <w:lang w:eastAsia="en-GB"/>
              </w:rPr>
              <w:t xml:space="preserve"> ALB was inserted under Biochemistry</w:t>
            </w:r>
            <w:r>
              <w:rPr>
                <w:rFonts w:eastAsia="Times New Roman" w:cstheme="minorHAnsi"/>
                <w:lang w:eastAsia="en-GB"/>
              </w:rPr>
              <w:t xml:space="preserve"> and bone</w:t>
            </w:r>
            <w:r>
              <w:rPr>
                <w:rFonts w:eastAsia="Times New Roman" w:cstheme="minorHAnsi"/>
                <w:lang w:eastAsia="en-GB"/>
              </w:rPr>
              <w:t>.</w:t>
            </w:r>
          </w:p>
        </w:tc>
        <w:tc>
          <w:tcPr>
            <w:tcW w:w="396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A207A4E" w14:textId="16B0D889" w:rsidR="001B6A2E" w:rsidRDefault="000C362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96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B00DA9B" w14:textId="6B9A2340" w:rsidR="001B6A2E" w:rsidRDefault="000C362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C362D" w:rsidRPr="00F250B6" w14:paraId="398797AB" w14:textId="77777777" w:rsidTr="000C362D">
        <w:trPr>
          <w:trHeight w:val="615"/>
        </w:trPr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2992BB" w14:textId="77777777" w:rsidR="000C362D" w:rsidRPr="00F250B6" w:rsidRDefault="000C362D" w:rsidP="000C362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6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A80380" w14:textId="5F1834D9" w:rsidR="000C362D" w:rsidRDefault="000C362D" w:rsidP="000C362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sted against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RequestID</w:t>
            </w:r>
            <w:proofErr w:type="spellEnd"/>
            <w:r>
              <w:rPr>
                <w:rFonts w:eastAsia="Times New Roman" w:cstheme="minorHAnsi"/>
                <w:lang w:eastAsia="en-GB"/>
              </w:rPr>
              <w:t>=5036</w:t>
            </w:r>
            <w:r>
              <w:rPr>
                <w:rFonts w:eastAsia="Times New Roman" w:cstheme="minorHAnsi"/>
                <w:lang w:eastAsia="en-GB"/>
              </w:rPr>
              <w:t>1</w:t>
            </w:r>
          </w:p>
          <w:p w14:paraId="61EEF9EB" w14:textId="77777777" w:rsidR="000C362D" w:rsidRDefault="000C362D" w:rsidP="000C362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64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F696D9" w14:textId="0ABCC85A" w:rsidR="000C362D" w:rsidRDefault="000C362D" w:rsidP="000C362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Ordered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Fbc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with bone </w:t>
            </w:r>
            <w:proofErr w:type="spellStart"/>
            <w:proofErr w:type="gramStart"/>
            <w:r>
              <w:rPr>
                <w:rFonts w:eastAsia="Times New Roman" w:cstheme="minorHAnsi"/>
                <w:lang w:eastAsia="en-GB"/>
              </w:rPr>
              <w:t>profile,U</w:t>
            </w:r>
            <w:proofErr w:type="gramEnd"/>
            <w:r>
              <w:rPr>
                <w:rFonts w:eastAsia="Times New Roman" w:cstheme="minorHAnsi"/>
                <w:lang w:eastAsia="en-GB"/>
              </w:rPr>
              <w:t>&amp;E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, and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coag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screen under batch requesting ALB was inserted under Biochemistry and bone.</w:t>
            </w:r>
          </w:p>
        </w:tc>
        <w:tc>
          <w:tcPr>
            <w:tcW w:w="396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A05BA94" w14:textId="196FC83A" w:rsidR="000C362D" w:rsidRDefault="000C362D" w:rsidP="000C362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96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D39F01" w14:textId="04F26D53" w:rsidR="000C362D" w:rsidRDefault="000C362D" w:rsidP="000C362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C362D" w:rsidRPr="00F250B6" w14:paraId="1CD15D2A" w14:textId="77777777" w:rsidTr="000C362D">
        <w:trPr>
          <w:trHeight w:val="615"/>
        </w:trPr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55F827" w14:textId="77777777" w:rsidR="000C362D" w:rsidRPr="00F250B6" w:rsidRDefault="000C362D" w:rsidP="000C362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6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BA9435" w14:textId="3BCC407B" w:rsidR="000C362D" w:rsidRDefault="000C362D" w:rsidP="000C362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sted against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RequestID</w:t>
            </w:r>
            <w:proofErr w:type="spellEnd"/>
            <w:r>
              <w:rPr>
                <w:rFonts w:eastAsia="Times New Roman" w:cstheme="minorHAnsi"/>
                <w:lang w:eastAsia="en-GB"/>
              </w:rPr>
              <w:t>=5036</w:t>
            </w:r>
            <w:r>
              <w:rPr>
                <w:rFonts w:eastAsia="Times New Roman" w:cstheme="minorHAnsi"/>
                <w:lang w:eastAsia="en-GB"/>
              </w:rPr>
              <w:t>4</w:t>
            </w:r>
          </w:p>
          <w:p w14:paraId="351DBEFE" w14:textId="77777777" w:rsidR="000C362D" w:rsidRDefault="000C362D" w:rsidP="000C362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64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34F369" w14:textId="1E7B9E16" w:rsidR="000C362D" w:rsidRDefault="000C362D" w:rsidP="000C362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Ordered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Fbc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with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  <w:r>
              <w:rPr>
                <w:rFonts w:eastAsia="Times New Roman" w:cstheme="minorHAnsi"/>
                <w:lang w:eastAsia="en-GB"/>
              </w:rPr>
              <w:t xml:space="preserve">U&amp;E, and </w:t>
            </w:r>
            <w:r>
              <w:rPr>
                <w:rFonts w:eastAsia="Times New Roman" w:cstheme="minorHAnsi"/>
                <w:lang w:eastAsia="en-GB"/>
              </w:rPr>
              <w:t xml:space="preserve">the updated the request and added Bone Profile </w:t>
            </w:r>
            <w:r>
              <w:rPr>
                <w:rFonts w:eastAsia="Times New Roman" w:cstheme="minorHAnsi"/>
                <w:lang w:eastAsia="en-GB"/>
              </w:rPr>
              <w:t>ALB was inserted under Biochemistry and bone.</w:t>
            </w:r>
          </w:p>
        </w:tc>
        <w:tc>
          <w:tcPr>
            <w:tcW w:w="396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6AD483" w14:textId="66CDA39F" w:rsidR="000C362D" w:rsidRDefault="000C362D" w:rsidP="000C362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96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67AFD5" w14:textId="4D13BBD4" w:rsidR="000C362D" w:rsidRDefault="000C362D" w:rsidP="000C362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9058E" w:rsidRPr="00F250B6" w14:paraId="0D03DC71" w14:textId="77777777" w:rsidTr="000C362D">
        <w:trPr>
          <w:trHeight w:val="615"/>
        </w:trPr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9ACB9C" w14:textId="77777777" w:rsidR="0059058E" w:rsidRPr="00F250B6" w:rsidRDefault="0059058E" w:rsidP="0059058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6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CBDB2D" w14:textId="77777777" w:rsidR="0059058E" w:rsidRDefault="0059058E" w:rsidP="0059058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sted against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RequestID</w:t>
            </w:r>
            <w:proofErr w:type="spellEnd"/>
            <w:r>
              <w:rPr>
                <w:rFonts w:eastAsia="Times New Roman" w:cstheme="minorHAnsi"/>
                <w:lang w:eastAsia="en-GB"/>
              </w:rPr>
              <w:t>=50364</w:t>
            </w:r>
          </w:p>
          <w:p w14:paraId="2681FADD" w14:textId="77777777" w:rsidR="0059058E" w:rsidRDefault="0059058E" w:rsidP="0059058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64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81A5EF" w14:textId="33EF68DA" w:rsidR="0059058E" w:rsidRDefault="0059058E" w:rsidP="0059058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Ordered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Fbc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wit</w:t>
            </w:r>
            <w:r>
              <w:rPr>
                <w:rFonts w:eastAsia="Times New Roman" w:cstheme="minorHAnsi"/>
                <w:lang w:eastAsia="en-GB"/>
              </w:rPr>
              <w:t>h Bone and Calcium</w:t>
            </w:r>
            <w:r>
              <w:rPr>
                <w:rFonts w:eastAsia="Times New Roman" w:cstheme="minorHAnsi"/>
                <w:lang w:eastAsia="en-GB"/>
              </w:rPr>
              <w:t>, ALB was inserted under Biochemistry and bone.</w:t>
            </w:r>
          </w:p>
        </w:tc>
        <w:tc>
          <w:tcPr>
            <w:tcW w:w="396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FC79DC2" w14:textId="0B04AEAD" w:rsidR="0059058E" w:rsidRDefault="0059058E" w:rsidP="0059058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96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FC16CF" w14:textId="1FB68ED4" w:rsidR="0059058E" w:rsidRDefault="0059058E" w:rsidP="0059058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626E0D88" w14:textId="77777777" w:rsidR="006938D0" w:rsidRPr="00F250B6" w:rsidRDefault="006938D0">
      <w:pPr>
        <w:rPr>
          <w:rFonts w:cstheme="minorHAnsi"/>
        </w:rPr>
      </w:pPr>
    </w:p>
    <w:sectPr w:rsidR="006938D0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93747"/>
    <w:rsid w:val="000C362D"/>
    <w:rsid w:val="001B6A2E"/>
    <w:rsid w:val="001F79B8"/>
    <w:rsid w:val="002A5885"/>
    <w:rsid w:val="00393168"/>
    <w:rsid w:val="004A564B"/>
    <w:rsid w:val="0055305D"/>
    <w:rsid w:val="0059058E"/>
    <w:rsid w:val="006938D0"/>
    <w:rsid w:val="006A1A3A"/>
    <w:rsid w:val="006F7E32"/>
    <w:rsid w:val="00812604"/>
    <w:rsid w:val="00926532"/>
    <w:rsid w:val="009A286A"/>
    <w:rsid w:val="009F7354"/>
    <w:rsid w:val="00A42522"/>
    <w:rsid w:val="00A84407"/>
    <w:rsid w:val="00A95090"/>
    <w:rsid w:val="00B3415D"/>
    <w:rsid w:val="00B37BB5"/>
    <w:rsid w:val="00B6772B"/>
    <w:rsid w:val="00BC5A0B"/>
    <w:rsid w:val="00C03ACB"/>
    <w:rsid w:val="00D44701"/>
    <w:rsid w:val="00D56BA5"/>
    <w:rsid w:val="00D67242"/>
    <w:rsid w:val="00E41CFA"/>
    <w:rsid w:val="00E47242"/>
    <w:rsid w:val="00EA6FAC"/>
    <w:rsid w:val="00F15D1C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05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10FDB1-1F6C-4E56-909F-6411813D95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36</Words>
  <Characters>135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HP</cp:lastModifiedBy>
  <cp:revision>2</cp:revision>
  <dcterms:created xsi:type="dcterms:W3CDTF">2023-04-10T18:28:00Z</dcterms:created>
  <dcterms:modified xsi:type="dcterms:W3CDTF">2023-04-10T18:28:00Z</dcterms:modified>
</cp:coreProperties>
</file>